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D00003" w14:textId="3D70D78F" w:rsidR="00387E8F" w:rsidRDefault="00387E8F" w:rsidP="00387E8F">
      <w:pPr>
        <w:pStyle w:val="NormalWeb"/>
        <w:rPr>
          <w:rFonts w:ascii="TimesNewRomanPS" w:hAnsi="TimesNewRomanPS"/>
          <w:i/>
          <w:iCs/>
          <w:sz w:val="22"/>
          <w:szCs w:val="22"/>
        </w:rPr>
      </w:pPr>
      <w:r w:rsidRPr="00E714EF">
        <w:fldChar w:fldCharType="begin"/>
      </w:r>
      <w:r w:rsidR="00691821">
        <w:instrText xml:space="preserve"> INCLUDEPICTURE "C:\\var\\folders\\lm\\wr1zhf3562jgm9d5wx6_z6440000gn\\T\\com.microsoft.Word\\WebArchiveCopyPasteTempFiles\\Horizontal_MULTI-e1663818339589.png" \* MERGEFORMAT </w:instrText>
      </w:r>
      <w:r w:rsidRPr="00E714EF">
        <w:fldChar w:fldCharType="separate"/>
      </w:r>
      <w:r w:rsidRPr="00E714EF">
        <w:rPr>
          <w:noProof/>
        </w:rPr>
        <w:drawing>
          <wp:inline distT="0" distB="0" distL="0" distR="0" wp14:anchorId="7501C9BA" wp14:editId="60A4CF7E">
            <wp:extent cx="1933303" cy="1077686"/>
            <wp:effectExtent l="0" t="0" r="0" b="0"/>
            <wp:docPr id="3" name="Picture 1" descr="TEXAS CHAPTER  THE WILDLIFE SOCIETY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EXAS CHAPTER  THE WILDLIFE SOCIETY"/>
                    <pic:cNvPicPr>
                      <a:picLocks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8748" cy="1086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714EF">
        <w:fldChar w:fldCharType="end"/>
      </w:r>
    </w:p>
    <w:p w14:paraId="4D9D4DAD" w14:textId="77777777" w:rsidR="00387E8F" w:rsidRPr="00387E8F" w:rsidRDefault="00387E8F" w:rsidP="00387E8F">
      <w:pPr>
        <w:autoSpaceDE w:val="0"/>
        <w:autoSpaceDN w:val="0"/>
        <w:adjustRightInd w:val="0"/>
        <w:rPr>
          <w:rFonts w:ascii="Times New Roman" w:hAnsi="Times New Roman" w:cs="Times New Roman"/>
          <w:i/>
          <w:sz w:val="21"/>
          <w:szCs w:val="21"/>
        </w:rPr>
      </w:pPr>
      <w:r w:rsidRPr="00387E8F">
        <w:rPr>
          <w:rFonts w:ascii="Times New Roman" w:hAnsi="Times New Roman" w:cs="Times New Roman"/>
          <w:i/>
          <w:sz w:val="21"/>
          <w:szCs w:val="21"/>
        </w:rPr>
        <w:t>Graduate Scholarship Application Guidelines</w:t>
      </w:r>
    </w:p>
    <w:p w14:paraId="26B9D6D7" w14:textId="77777777" w:rsidR="00387E8F" w:rsidRDefault="00387E8F" w:rsidP="00387E8F">
      <w:pPr>
        <w:autoSpaceDE w:val="0"/>
        <w:autoSpaceDN w:val="0"/>
        <w:adjustRightInd w:val="0"/>
        <w:rPr>
          <w:rFonts w:ascii="Times New Roman" w:hAnsi="Times New Roman" w:cs="Times New Roman"/>
          <w:sz w:val="21"/>
          <w:szCs w:val="21"/>
        </w:rPr>
      </w:pPr>
    </w:p>
    <w:p w14:paraId="4273CCA6" w14:textId="77777777" w:rsidR="00387E8F" w:rsidRPr="00387E8F" w:rsidRDefault="00387E8F" w:rsidP="00387E8F">
      <w:pPr>
        <w:autoSpaceDE w:val="0"/>
        <w:autoSpaceDN w:val="0"/>
        <w:adjustRightInd w:val="0"/>
        <w:rPr>
          <w:rFonts w:ascii="Times New Roman" w:hAnsi="Times New Roman" w:cs="Times New Roman"/>
          <w:b/>
          <w:sz w:val="22"/>
          <w:szCs w:val="22"/>
        </w:rPr>
      </w:pPr>
      <w:r w:rsidRPr="00387E8F">
        <w:rPr>
          <w:rFonts w:ascii="Times New Roman" w:hAnsi="Times New Roman" w:cs="Times New Roman"/>
          <w:b/>
          <w:sz w:val="22"/>
          <w:szCs w:val="22"/>
        </w:rPr>
        <w:t>ELIGIBILITY REQUIREMENTS</w:t>
      </w:r>
    </w:p>
    <w:p w14:paraId="6F7ECE46" w14:textId="77777777" w:rsidR="00387E8F" w:rsidRDefault="00387E8F" w:rsidP="00387E8F">
      <w:pPr>
        <w:autoSpaceDE w:val="0"/>
        <w:autoSpaceDN w:val="0"/>
        <w:adjustRightInd w:val="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* Maintain current enrollment in a Texas accredited natural resource graduate degree program.</w:t>
      </w:r>
    </w:p>
    <w:p w14:paraId="6EBC48B1" w14:textId="77777777" w:rsidR="00387E8F" w:rsidRDefault="00387E8F" w:rsidP="00387E8F">
      <w:pPr>
        <w:autoSpaceDE w:val="0"/>
        <w:autoSpaceDN w:val="0"/>
        <w:adjustRightInd w:val="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* Maintain an overall GPA of at least 3.0 on a 4.0 scale.</w:t>
      </w:r>
    </w:p>
    <w:p w14:paraId="483D927B" w14:textId="77777777" w:rsidR="00387E8F" w:rsidRDefault="00387E8F" w:rsidP="00387E8F">
      <w:pPr>
        <w:autoSpaceDE w:val="0"/>
        <w:autoSpaceDN w:val="0"/>
        <w:adjustRightInd w:val="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* Maintain enrollment at time of award presentation.</w:t>
      </w:r>
    </w:p>
    <w:p w14:paraId="7D294CF9" w14:textId="77777777" w:rsidR="00387E8F" w:rsidRDefault="00387E8F" w:rsidP="00387E8F">
      <w:pPr>
        <w:autoSpaceDE w:val="0"/>
        <w:autoSpaceDN w:val="0"/>
        <w:adjustRightInd w:val="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* One-time award eligibility for duration of research project.</w:t>
      </w:r>
    </w:p>
    <w:p w14:paraId="347AF9EC" w14:textId="77777777" w:rsidR="00387E8F" w:rsidRDefault="00387E8F" w:rsidP="00387E8F">
      <w:pPr>
        <w:autoSpaceDE w:val="0"/>
        <w:autoSpaceDN w:val="0"/>
        <w:adjustRightInd w:val="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* Maintain membership in the Texas Chapter of the Wildlife Society.</w:t>
      </w:r>
    </w:p>
    <w:p w14:paraId="6CD2AA2C" w14:textId="77777777" w:rsidR="00387E8F" w:rsidRDefault="00387E8F" w:rsidP="00387E8F">
      <w:pPr>
        <w:autoSpaceDE w:val="0"/>
        <w:autoSpaceDN w:val="0"/>
        <w:adjustRightInd w:val="0"/>
        <w:rPr>
          <w:rFonts w:ascii="Times New Roman" w:hAnsi="Times New Roman" w:cs="Times New Roman"/>
          <w:sz w:val="21"/>
          <w:szCs w:val="21"/>
        </w:rPr>
      </w:pPr>
    </w:p>
    <w:p w14:paraId="68D75936" w14:textId="77777777" w:rsidR="00387E8F" w:rsidRPr="00387E8F" w:rsidRDefault="00387E8F" w:rsidP="00387E8F">
      <w:pPr>
        <w:autoSpaceDE w:val="0"/>
        <w:autoSpaceDN w:val="0"/>
        <w:adjustRightInd w:val="0"/>
        <w:rPr>
          <w:rFonts w:ascii="Times New Roman" w:hAnsi="Times New Roman" w:cs="Times New Roman"/>
          <w:b/>
          <w:sz w:val="22"/>
          <w:szCs w:val="22"/>
        </w:rPr>
      </w:pPr>
      <w:r w:rsidRPr="00387E8F">
        <w:rPr>
          <w:rFonts w:ascii="Times New Roman" w:hAnsi="Times New Roman" w:cs="Times New Roman"/>
          <w:b/>
          <w:sz w:val="22"/>
          <w:szCs w:val="22"/>
        </w:rPr>
        <w:t>DOCUMENTATION REQUIRED:</w:t>
      </w:r>
    </w:p>
    <w:p w14:paraId="288656F1" w14:textId="77777777" w:rsidR="00387E8F" w:rsidRDefault="00387E8F" w:rsidP="00387E8F">
      <w:pPr>
        <w:autoSpaceDE w:val="0"/>
        <w:autoSpaceDN w:val="0"/>
        <w:adjustRightInd w:val="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* One completed graduate assistance grant application.</w:t>
      </w:r>
    </w:p>
    <w:p w14:paraId="44C22BB9" w14:textId="77777777" w:rsidR="00387E8F" w:rsidRDefault="00387E8F" w:rsidP="00387E8F">
      <w:pPr>
        <w:autoSpaceDE w:val="0"/>
        <w:autoSpaceDN w:val="0"/>
        <w:adjustRightInd w:val="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* Signed letter of recommendation from Major Professor. Additional letters of recommendation (please, only</w:t>
      </w:r>
    </w:p>
    <w:p w14:paraId="68143FAE" w14:textId="77777777" w:rsidR="00387E8F" w:rsidRDefault="00387E8F" w:rsidP="00387E8F">
      <w:pPr>
        <w:autoSpaceDE w:val="0"/>
        <w:autoSpaceDN w:val="0"/>
        <w:adjustRightInd w:val="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those pertinent to conservation work) will be accepted</w:t>
      </w:r>
    </w:p>
    <w:p w14:paraId="6BDBF07E" w14:textId="77777777" w:rsidR="00387E8F" w:rsidRDefault="00387E8F" w:rsidP="00387E8F">
      <w:pPr>
        <w:autoSpaceDE w:val="0"/>
        <w:autoSpaceDN w:val="0"/>
        <w:adjustRightInd w:val="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* Copy of research proposal synopsis.</w:t>
      </w:r>
    </w:p>
    <w:p w14:paraId="6FA5FC65" w14:textId="77777777" w:rsidR="00387E8F" w:rsidRDefault="00387E8F" w:rsidP="00387E8F">
      <w:pPr>
        <w:autoSpaceDE w:val="0"/>
        <w:autoSpaceDN w:val="0"/>
        <w:adjustRightInd w:val="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* Copy of current college transcript (scanned copies, as part of an electronic application, are preferred).</w:t>
      </w:r>
    </w:p>
    <w:p w14:paraId="4DD09AD0" w14:textId="77777777" w:rsidR="00387E8F" w:rsidRDefault="00387E8F" w:rsidP="00387E8F">
      <w:pPr>
        <w:autoSpaceDE w:val="0"/>
        <w:autoSpaceDN w:val="0"/>
        <w:adjustRightInd w:val="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* Note that transcripts received that have Social Security Numbers or birth dates will not be accepted (they will</w:t>
      </w:r>
    </w:p>
    <w:p w14:paraId="56CFFB99" w14:textId="77777777" w:rsidR="00387E8F" w:rsidRDefault="00387E8F" w:rsidP="00387E8F">
      <w:pPr>
        <w:autoSpaceDE w:val="0"/>
        <w:autoSpaceDN w:val="0"/>
        <w:adjustRightInd w:val="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be immediately shredded/deleted); if your transcript has either of these items, please blot them out with a</w:t>
      </w:r>
    </w:p>
    <w:p w14:paraId="03F3F4DA" w14:textId="77777777" w:rsidR="00387E8F" w:rsidRDefault="00387E8F" w:rsidP="00387E8F">
      <w:pPr>
        <w:autoSpaceDE w:val="0"/>
        <w:autoSpaceDN w:val="0"/>
        <w:adjustRightInd w:val="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marker before scanning or mailing.</w:t>
      </w:r>
    </w:p>
    <w:p w14:paraId="4105019F" w14:textId="77777777" w:rsidR="00387E8F" w:rsidRDefault="00387E8F" w:rsidP="00387E8F">
      <w:pPr>
        <w:autoSpaceDE w:val="0"/>
        <w:autoSpaceDN w:val="0"/>
        <w:adjustRightInd w:val="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* Applications may be submitted directly by the student applicant to the Scholarship Committee Chair; they no</w:t>
      </w:r>
    </w:p>
    <w:p w14:paraId="781C13F7" w14:textId="77777777" w:rsidR="00387E8F" w:rsidRDefault="00387E8F" w:rsidP="00387E8F">
      <w:pPr>
        <w:autoSpaceDE w:val="0"/>
        <w:autoSpaceDN w:val="0"/>
        <w:adjustRightInd w:val="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longer have to be coordinated/submitted through the Student Chapter Faculty Advisor.</w:t>
      </w:r>
    </w:p>
    <w:p w14:paraId="6836D773" w14:textId="77777777" w:rsidR="00387E8F" w:rsidRDefault="00387E8F" w:rsidP="00387E8F">
      <w:pPr>
        <w:autoSpaceDE w:val="0"/>
        <w:autoSpaceDN w:val="0"/>
        <w:adjustRightInd w:val="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* Applicants are strongly encouraged to submit their application electronically (by e-mail). Preference is for</w:t>
      </w:r>
    </w:p>
    <w:p w14:paraId="1AF44633" w14:textId="77777777" w:rsidR="00387E8F" w:rsidRDefault="00387E8F" w:rsidP="00387E8F">
      <w:pPr>
        <w:autoSpaceDE w:val="0"/>
        <w:autoSpaceDN w:val="0"/>
        <w:adjustRightInd w:val="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applications to be received in one document (pdf preferred), but multiple electronic documents will be</w:t>
      </w:r>
    </w:p>
    <w:p w14:paraId="2835C9D4" w14:textId="77777777" w:rsidR="00387E8F" w:rsidRDefault="00387E8F" w:rsidP="00387E8F">
      <w:pPr>
        <w:autoSpaceDE w:val="0"/>
        <w:autoSpaceDN w:val="0"/>
        <w:adjustRightInd w:val="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accepted.</w:t>
      </w:r>
    </w:p>
    <w:p w14:paraId="328C7F71" w14:textId="77777777" w:rsidR="00387E8F" w:rsidRDefault="00387E8F" w:rsidP="00387E8F">
      <w:pPr>
        <w:autoSpaceDE w:val="0"/>
        <w:autoSpaceDN w:val="0"/>
        <w:adjustRightInd w:val="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* Applications are also accepted by mail. Note that applications received by mail will be converted to a pdf by</w:t>
      </w:r>
    </w:p>
    <w:p w14:paraId="5301D915" w14:textId="77777777" w:rsidR="00387E8F" w:rsidRDefault="00387E8F" w:rsidP="00387E8F">
      <w:pPr>
        <w:autoSpaceDE w:val="0"/>
        <w:autoSpaceDN w:val="0"/>
        <w:adjustRightInd w:val="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the Scholarship Committee Chair before being sent out for review. No claims or guarantees can be made</w:t>
      </w:r>
    </w:p>
    <w:p w14:paraId="08F1DBF7" w14:textId="77777777" w:rsidR="00387E8F" w:rsidRDefault="00387E8F" w:rsidP="00387E8F">
      <w:pPr>
        <w:autoSpaceDE w:val="0"/>
        <w:autoSpaceDN w:val="0"/>
        <w:adjustRightInd w:val="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concerning the quality of this process. It is your application and if you want to guarantee that it looks sharp, it</w:t>
      </w:r>
    </w:p>
    <w:p w14:paraId="41904455" w14:textId="77777777" w:rsidR="00387E8F" w:rsidRDefault="00387E8F" w:rsidP="00387E8F">
      <w:pPr>
        <w:autoSpaceDE w:val="0"/>
        <w:autoSpaceDN w:val="0"/>
        <w:adjustRightInd w:val="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is suggested that you figure out a way to get it into an electronic format before submitting it.</w:t>
      </w:r>
    </w:p>
    <w:p w14:paraId="569A5428" w14:textId="77777777" w:rsidR="00387E8F" w:rsidRDefault="00387E8F" w:rsidP="00387E8F">
      <w:pPr>
        <w:autoSpaceDE w:val="0"/>
        <w:autoSpaceDN w:val="0"/>
        <w:adjustRightInd w:val="0"/>
        <w:rPr>
          <w:rFonts w:ascii="Times New Roman" w:hAnsi="Times New Roman" w:cs="Times New Roman"/>
          <w:sz w:val="21"/>
          <w:szCs w:val="21"/>
        </w:rPr>
      </w:pPr>
    </w:p>
    <w:p w14:paraId="799B7638" w14:textId="77777777" w:rsidR="00387E8F" w:rsidRPr="00387E8F" w:rsidRDefault="00387E8F" w:rsidP="00387E8F">
      <w:pPr>
        <w:autoSpaceDE w:val="0"/>
        <w:autoSpaceDN w:val="0"/>
        <w:adjustRightInd w:val="0"/>
        <w:rPr>
          <w:rFonts w:ascii="Times New Roman" w:hAnsi="Times New Roman" w:cs="Times New Roman"/>
          <w:b/>
          <w:sz w:val="22"/>
          <w:szCs w:val="22"/>
        </w:rPr>
      </w:pPr>
      <w:r w:rsidRPr="00387E8F">
        <w:rPr>
          <w:rFonts w:ascii="Times New Roman" w:hAnsi="Times New Roman" w:cs="Times New Roman"/>
          <w:b/>
          <w:sz w:val="22"/>
          <w:szCs w:val="22"/>
        </w:rPr>
        <w:t>SELECTION CRITERIA</w:t>
      </w:r>
    </w:p>
    <w:p w14:paraId="5C132D91" w14:textId="77777777" w:rsidR="00387E8F" w:rsidRDefault="00387E8F" w:rsidP="00387E8F">
      <w:pPr>
        <w:autoSpaceDE w:val="0"/>
        <w:autoSpaceDN w:val="0"/>
        <w:adjustRightInd w:val="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* Participation in activities, internships, and work experience related to the field of natural resource</w:t>
      </w:r>
    </w:p>
    <w:p w14:paraId="66C7EAD1" w14:textId="77777777" w:rsidR="00387E8F" w:rsidRDefault="00387E8F" w:rsidP="00387E8F">
      <w:pPr>
        <w:autoSpaceDE w:val="0"/>
        <w:autoSpaceDN w:val="0"/>
        <w:adjustRightInd w:val="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conservation.</w:t>
      </w:r>
    </w:p>
    <w:p w14:paraId="1E883748" w14:textId="77777777" w:rsidR="00387E8F" w:rsidRDefault="00387E8F" w:rsidP="00387E8F">
      <w:pPr>
        <w:autoSpaceDE w:val="0"/>
        <w:autoSpaceDN w:val="0"/>
        <w:adjustRightInd w:val="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* Professional involvement, publications and seminars related to the field of wildlife conservation.</w:t>
      </w:r>
    </w:p>
    <w:p w14:paraId="6ABD9973" w14:textId="77777777" w:rsidR="00387E8F" w:rsidRDefault="00387E8F" w:rsidP="00387E8F">
      <w:pPr>
        <w:autoSpaceDE w:val="0"/>
        <w:autoSpaceDN w:val="0"/>
        <w:adjustRightInd w:val="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* Involvement in Student Chapter of The Wildlife Society at your university.</w:t>
      </w:r>
    </w:p>
    <w:p w14:paraId="06B4B7E2" w14:textId="77777777" w:rsidR="00387E8F" w:rsidRDefault="00387E8F" w:rsidP="00387E8F">
      <w:pPr>
        <w:autoSpaceDE w:val="0"/>
        <w:autoSpaceDN w:val="0"/>
        <w:adjustRightInd w:val="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* Involvement in Texas Chapter - The Wildlife Society activities and programs.</w:t>
      </w:r>
    </w:p>
    <w:p w14:paraId="5DFF0A2E" w14:textId="77777777" w:rsidR="00387E8F" w:rsidRDefault="00387E8F" w:rsidP="00387E8F">
      <w:pPr>
        <w:autoSpaceDE w:val="0"/>
        <w:autoSpaceDN w:val="0"/>
        <w:adjustRightInd w:val="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* Project design, ingenuity, and relevance to the field of natural resource conservation.</w:t>
      </w:r>
    </w:p>
    <w:p w14:paraId="1C365F94" w14:textId="77777777" w:rsidR="00387E8F" w:rsidRDefault="00387E8F" w:rsidP="00387E8F">
      <w:pPr>
        <w:autoSpaceDE w:val="0"/>
        <w:autoSpaceDN w:val="0"/>
        <w:adjustRightInd w:val="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* Overall quality of the application.</w:t>
      </w:r>
    </w:p>
    <w:p w14:paraId="6CFD7493" w14:textId="77777777" w:rsidR="00387E8F" w:rsidRDefault="00387E8F" w:rsidP="00387E8F">
      <w:pPr>
        <w:autoSpaceDE w:val="0"/>
        <w:autoSpaceDN w:val="0"/>
        <w:adjustRightInd w:val="0"/>
        <w:rPr>
          <w:rFonts w:ascii="Times New Roman" w:hAnsi="Times New Roman" w:cs="Times New Roman"/>
          <w:sz w:val="21"/>
          <w:szCs w:val="21"/>
        </w:rPr>
      </w:pPr>
    </w:p>
    <w:p w14:paraId="526E1400" w14:textId="77777777" w:rsidR="00387E8F" w:rsidRPr="00387E8F" w:rsidRDefault="00387E8F" w:rsidP="00387E8F">
      <w:pPr>
        <w:autoSpaceDE w:val="0"/>
        <w:autoSpaceDN w:val="0"/>
        <w:adjustRightInd w:val="0"/>
        <w:rPr>
          <w:rFonts w:ascii="Times New Roman" w:hAnsi="Times New Roman" w:cs="Times New Roman"/>
          <w:b/>
          <w:sz w:val="22"/>
          <w:szCs w:val="22"/>
        </w:rPr>
      </w:pPr>
      <w:r w:rsidRPr="00387E8F">
        <w:rPr>
          <w:rFonts w:ascii="Times New Roman" w:hAnsi="Times New Roman" w:cs="Times New Roman"/>
          <w:b/>
          <w:sz w:val="22"/>
          <w:szCs w:val="22"/>
        </w:rPr>
        <w:t>SCHOLARSHIP PAYMENT</w:t>
      </w:r>
    </w:p>
    <w:p w14:paraId="640233B7" w14:textId="77777777" w:rsidR="00387E8F" w:rsidRDefault="00387E8F" w:rsidP="00387E8F">
      <w:pPr>
        <w:autoSpaceDE w:val="0"/>
        <w:autoSpaceDN w:val="0"/>
        <w:adjustRightInd w:val="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* Grant Assistance presentation and payment made at the Texas Chapter Annual Meeting with follow-up</w:t>
      </w:r>
    </w:p>
    <w:p w14:paraId="4386ED04" w14:textId="77777777" w:rsidR="00387E8F" w:rsidRDefault="00387E8F" w:rsidP="00387E8F">
      <w:pPr>
        <w:autoSpaceDE w:val="0"/>
        <w:autoSpaceDN w:val="0"/>
        <w:adjustRightInd w:val="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documentation of volunteer service to Scholarship Committee Chair.</w:t>
      </w:r>
    </w:p>
    <w:p w14:paraId="2A3F7DC2" w14:textId="77777777" w:rsidR="00387E8F" w:rsidRDefault="00387E8F" w:rsidP="00387E8F">
      <w:pPr>
        <w:autoSpaceDE w:val="0"/>
        <w:autoSpaceDN w:val="0"/>
        <w:adjustRightInd w:val="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* Application materials available from university faculty contacts, Scholarship Committee Chair, or Texas</w:t>
      </w:r>
    </w:p>
    <w:p w14:paraId="60C84401" w14:textId="77777777" w:rsidR="00387E8F" w:rsidRDefault="00387E8F" w:rsidP="00387E8F">
      <w:pPr>
        <w:autoSpaceDE w:val="0"/>
        <w:autoSpaceDN w:val="0"/>
        <w:adjustRightInd w:val="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Chapter website.</w:t>
      </w:r>
    </w:p>
    <w:p w14:paraId="7DE5D3F8" w14:textId="6682886E" w:rsidR="00811A96" w:rsidRDefault="00387E8F" w:rsidP="00387E8F">
      <w:pPr>
        <w:pStyle w:val="NormalWeb"/>
      </w:pPr>
      <w:r>
        <w:rPr>
          <w:sz w:val="21"/>
          <w:szCs w:val="21"/>
        </w:rPr>
        <w:t xml:space="preserve">* Application Deadline: To Scholarship Committee no later than </w:t>
      </w:r>
      <w:r w:rsidR="00721A6A">
        <w:rPr>
          <w:sz w:val="21"/>
          <w:szCs w:val="21"/>
        </w:rPr>
        <w:t>November 30</w:t>
      </w:r>
      <w:r>
        <w:rPr>
          <w:sz w:val="21"/>
          <w:szCs w:val="21"/>
        </w:rPr>
        <w:t>, 202</w:t>
      </w:r>
      <w:r w:rsidR="002D261F">
        <w:rPr>
          <w:sz w:val="21"/>
          <w:szCs w:val="21"/>
        </w:rPr>
        <w:t>5</w:t>
      </w:r>
      <w:r>
        <w:rPr>
          <w:sz w:val="21"/>
          <w:szCs w:val="21"/>
        </w:rPr>
        <w:t>. Postmarks are not accepted.</w:t>
      </w:r>
    </w:p>
    <w:sectPr w:rsidR="00811A96" w:rsidSect="00233A0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P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I1NDA1NDYzNjA0MTJU0lEKTi0uzszPAykwrAUAiO7CJSwAAAA="/>
  </w:docVars>
  <w:rsids>
    <w:rsidRoot w:val="00387E8F"/>
    <w:rsid w:val="00233A01"/>
    <w:rsid w:val="002D261F"/>
    <w:rsid w:val="00387E8F"/>
    <w:rsid w:val="00614688"/>
    <w:rsid w:val="00670C54"/>
    <w:rsid w:val="00691821"/>
    <w:rsid w:val="00721A6A"/>
    <w:rsid w:val="00811A96"/>
    <w:rsid w:val="008E6383"/>
    <w:rsid w:val="00F540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9C21C2"/>
  <w15:chartTrackingRefBased/>
  <w15:docId w15:val="{7EA1F7EB-49DA-B341-9C46-0E6339DDF9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387E8F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6434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79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03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2943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51</Words>
  <Characters>2572</Characters>
  <Application>Microsoft Office Word</Application>
  <DocSecurity>0</DocSecurity>
  <Lines>21</Lines>
  <Paragraphs>6</Paragraphs>
  <ScaleCrop>false</ScaleCrop>
  <Company/>
  <LinksUpToDate>false</LinksUpToDate>
  <CharactersWithSpaces>3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ek, Cody</dc:creator>
  <cp:keywords/>
  <dc:description/>
  <cp:lastModifiedBy>Angie Arredondo</cp:lastModifiedBy>
  <cp:revision>3</cp:revision>
  <dcterms:created xsi:type="dcterms:W3CDTF">2025-09-16T15:38:00Z</dcterms:created>
  <dcterms:modified xsi:type="dcterms:W3CDTF">2025-09-16T15:39:00Z</dcterms:modified>
</cp:coreProperties>
</file>